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4" w14:textId="7E4566AF" w:rsidR="00961C07" w:rsidRDefault="00EB3F8A" w:rsidP="00EB3F8A">
      <w:pPr>
        <w:pStyle w:val="Title"/>
      </w:pPr>
      <w:bookmarkStart w:id="0" w:name="_oqxqf4i66o4e" w:colFirst="0" w:colLast="0"/>
      <w:bookmarkEnd w:id="0"/>
      <w:r>
        <w:t>OOP project Sport club</w:t>
      </w:r>
    </w:p>
    <w:p w14:paraId="47815244" w14:textId="77777777" w:rsidR="00EB3F8A" w:rsidRPr="00EB3F8A" w:rsidRDefault="00EB3F8A" w:rsidP="00EB3F8A"/>
    <w:p w14:paraId="00000005" w14:textId="2B49507F" w:rsidR="00961C07" w:rsidRDefault="00EB3F8A">
      <w:pPr>
        <w:rPr>
          <w:b/>
        </w:rPr>
      </w:pPr>
      <w:r>
        <w:rPr>
          <w:b/>
        </w:rPr>
        <w:t xml:space="preserve">1st user: </w:t>
      </w:r>
      <w:r w:rsidR="0056332C">
        <w:rPr>
          <w:b/>
        </w:rPr>
        <w:t>Player</w:t>
      </w:r>
    </w:p>
    <w:p w14:paraId="08DED403" w14:textId="1F546B66" w:rsidR="00562C77" w:rsidRDefault="00562C77"/>
    <w:p w14:paraId="04A8EDF7" w14:textId="06479E87" w:rsidR="0056332C" w:rsidRDefault="0056332C" w:rsidP="0056332C">
      <w:pPr>
        <w:pStyle w:val="ListParagraph"/>
        <w:numPr>
          <w:ilvl w:val="0"/>
          <w:numId w:val="10"/>
        </w:numPr>
      </w:pPr>
    </w:p>
    <w:p w14:paraId="78F30D5C" w14:textId="77777777" w:rsidR="0056332C" w:rsidRDefault="0056332C"/>
    <w:p w14:paraId="0000000B" w14:textId="01E434ED" w:rsidR="00961C07" w:rsidRDefault="00EB3F8A">
      <w:pPr>
        <w:rPr>
          <w:b/>
        </w:rPr>
      </w:pPr>
      <w:r>
        <w:rPr>
          <w:b/>
        </w:rPr>
        <w:t>2nd user: Club Manager</w:t>
      </w:r>
    </w:p>
    <w:p w14:paraId="0000000C" w14:textId="7AF9EF94" w:rsidR="00961C07" w:rsidRPr="002C30B7" w:rsidRDefault="00EB3F8A">
      <w:pPr>
        <w:numPr>
          <w:ilvl w:val="0"/>
          <w:numId w:val="2"/>
        </w:numPr>
        <w:rPr>
          <w:highlight w:val="yellow"/>
        </w:rPr>
      </w:pPr>
      <w:r w:rsidRPr="002C30B7">
        <w:rPr>
          <w:highlight w:val="yellow"/>
        </w:rPr>
        <w:t>Add New Player information</w:t>
      </w:r>
    </w:p>
    <w:p w14:paraId="50976D24" w14:textId="7665A5E8" w:rsidR="007D190F" w:rsidRDefault="007D190F" w:rsidP="007D190F">
      <w:pPr>
        <w:ind w:left="2160"/>
      </w:pPr>
      <w:r>
        <w:t>When the club buy</w:t>
      </w:r>
      <w:r w:rsidR="00C7100C">
        <w:t>s</w:t>
      </w:r>
      <w:r>
        <w:t xml:space="preserve"> </w:t>
      </w:r>
      <w:r w:rsidR="00C7100C">
        <w:t xml:space="preserve">a </w:t>
      </w:r>
      <w:r>
        <w:t>new player the manager</w:t>
      </w:r>
      <w:r w:rsidR="00C7100C">
        <w:t>'s</w:t>
      </w:r>
      <w:r>
        <w:t xml:space="preserve"> office will add all info about the player. Like</w:t>
      </w:r>
    </w:p>
    <w:tbl>
      <w:tblPr>
        <w:tblStyle w:val="TableGrid"/>
        <w:tblW w:w="9540" w:type="dxa"/>
        <w:tblInd w:w="265" w:type="dxa"/>
        <w:tblLook w:val="04A0" w:firstRow="1" w:lastRow="0" w:firstColumn="1" w:lastColumn="0" w:noHBand="0" w:noVBand="1"/>
      </w:tblPr>
      <w:tblGrid>
        <w:gridCol w:w="1092"/>
        <w:gridCol w:w="787"/>
        <w:gridCol w:w="1256"/>
        <w:gridCol w:w="1505"/>
        <w:gridCol w:w="1191"/>
        <w:gridCol w:w="881"/>
        <w:gridCol w:w="2123"/>
        <w:gridCol w:w="1249"/>
      </w:tblGrid>
      <w:tr w:rsidR="007D190F" w14:paraId="7B59BF70" w14:textId="77777777" w:rsidTr="007D190F">
        <w:tc>
          <w:tcPr>
            <w:tcW w:w="988" w:type="dxa"/>
          </w:tcPr>
          <w:p w14:paraId="5C48F1A1" w14:textId="5FF1BE4A" w:rsidR="007D190F" w:rsidRDefault="007D190F" w:rsidP="007D190F">
            <w:r>
              <w:t>Name</w:t>
            </w:r>
          </w:p>
        </w:tc>
        <w:tc>
          <w:tcPr>
            <w:tcW w:w="719" w:type="dxa"/>
          </w:tcPr>
          <w:p w14:paraId="756AA06D" w14:textId="20830BCF" w:rsidR="007D190F" w:rsidRDefault="007D190F" w:rsidP="007D190F">
            <w:r>
              <w:t>Age</w:t>
            </w:r>
          </w:p>
        </w:tc>
        <w:tc>
          <w:tcPr>
            <w:tcW w:w="1132" w:type="dxa"/>
          </w:tcPr>
          <w:p w14:paraId="169967DE" w14:textId="6BCF5512" w:rsidR="007D190F" w:rsidRDefault="007D190F" w:rsidP="007D190F">
            <w:r>
              <w:t>Games</w:t>
            </w:r>
          </w:p>
        </w:tc>
        <w:tc>
          <w:tcPr>
            <w:tcW w:w="1351" w:type="dxa"/>
          </w:tcPr>
          <w:p w14:paraId="16326347" w14:textId="5B48C33D" w:rsidR="007D190F" w:rsidRDefault="007D190F" w:rsidP="007D190F">
            <w:r>
              <w:t>Passport</w:t>
            </w:r>
          </w:p>
        </w:tc>
        <w:tc>
          <w:tcPr>
            <w:tcW w:w="1074" w:type="dxa"/>
          </w:tcPr>
          <w:p w14:paraId="2617540A" w14:textId="4EA6BEB3" w:rsidR="007D190F" w:rsidRDefault="007D190F" w:rsidP="007D190F">
            <w:r>
              <w:t>Health info</w:t>
            </w:r>
          </w:p>
        </w:tc>
        <w:tc>
          <w:tcPr>
            <w:tcW w:w="801" w:type="dxa"/>
          </w:tcPr>
          <w:p w14:paraId="67FFD4C7" w14:textId="577CB9F9" w:rsidR="007D190F" w:rsidRDefault="007D190F" w:rsidP="007D190F">
            <w:r>
              <w:t>Join date</w:t>
            </w:r>
          </w:p>
        </w:tc>
        <w:tc>
          <w:tcPr>
            <w:tcW w:w="1895" w:type="dxa"/>
          </w:tcPr>
          <w:p w14:paraId="5C92CBA1" w14:textId="104DA9DB" w:rsidR="007D190F" w:rsidRDefault="007D190F" w:rsidP="007D190F">
            <w:r w:rsidRPr="007D190F">
              <w:t>performance</w:t>
            </w:r>
          </w:p>
        </w:tc>
        <w:tc>
          <w:tcPr>
            <w:tcW w:w="1580" w:type="dxa"/>
          </w:tcPr>
          <w:p w14:paraId="069ACA91" w14:textId="39BC7AF0" w:rsidR="007D190F" w:rsidRDefault="007D190F" w:rsidP="007D190F">
            <w:r>
              <w:t>Buying price</w:t>
            </w:r>
          </w:p>
        </w:tc>
      </w:tr>
      <w:tr w:rsidR="007D190F" w14:paraId="0A4DE78A" w14:textId="77777777" w:rsidTr="007D190F">
        <w:trPr>
          <w:trHeight w:val="746"/>
        </w:trPr>
        <w:tc>
          <w:tcPr>
            <w:tcW w:w="988" w:type="dxa"/>
          </w:tcPr>
          <w:p w14:paraId="53944849" w14:textId="77777777" w:rsidR="007D190F" w:rsidRDefault="007D190F" w:rsidP="007D190F"/>
        </w:tc>
        <w:tc>
          <w:tcPr>
            <w:tcW w:w="719" w:type="dxa"/>
          </w:tcPr>
          <w:p w14:paraId="7AA5F773" w14:textId="77777777" w:rsidR="007D190F" w:rsidRDefault="007D190F" w:rsidP="007D190F"/>
        </w:tc>
        <w:tc>
          <w:tcPr>
            <w:tcW w:w="1132" w:type="dxa"/>
          </w:tcPr>
          <w:p w14:paraId="4C12FC4D" w14:textId="77777777" w:rsidR="007D190F" w:rsidRDefault="007D190F" w:rsidP="007D190F"/>
        </w:tc>
        <w:tc>
          <w:tcPr>
            <w:tcW w:w="1351" w:type="dxa"/>
          </w:tcPr>
          <w:p w14:paraId="0F65E3D4" w14:textId="77777777" w:rsidR="007D190F" w:rsidRDefault="007D190F" w:rsidP="007D190F"/>
        </w:tc>
        <w:tc>
          <w:tcPr>
            <w:tcW w:w="1074" w:type="dxa"/>
          </w:tcPr>
          <w:p w14:paraId="52E1E4ED" w14:textId="77777777" w:rsidR="007D190F" w:rsidRDefault="007D190F" w:rsidP="007D190F"/>
        </w:tc>
        <w:tc>
          <w:tcPr>
            <w:tcW w:w="801" w:type="dxa"/>
          </w:tcPr>
          <w:p w14:paraId="3F1838AE" w14:textId="77777777" w:rsidR="007D190F" w:rsidRDefault="007D190F" w:rsidP="007D190F"/>
        </w:tc>
        <w:tc>
          <w:tcPr>
            <w:tcW w:w="1895" w:type="dxa"/>
          </w:tcPr>
          <w:p w14:paraId="1F434A39" w14:textId="77777777" w:rsidR="007D190F" w:rsidRPr="007D190F" w:rsidRDefault="007D190F" w:rsidP="007D190F"/>
        </w:tc>
        <w:tc>
          <w:tcPr>
            <w:tcW w:w="1580" w:type="dxa"/>
          </w:tcPr>
          <w:p w14:paraId="73832C78" w14:textId="77777777" w:rsidR="007D190F" w:rsidRDefault="007D190F" w:rsidP="007D190F"/>
        </w:tc>
      </w:tr>
    </w:tbl>
    <w:p w14:paraId="6168FFD8" w14:textId="7DB98104" w:rsidR="007D190F" w:rsidRDefault="007D190F" w:rsidP="007D190F">
      <w:pPr>
        <w:ind w:left="2160"/>
      </w:pPr>
      <w:r>
        <w:t xml:space="preserve"> </w:t>
      </w:r>
    </w:p>
    <w:p w14:paraId="70EF20B3" w14:textId="0AC8799F" w:rsidR="007D190F" w:rsidRDefault="007D190F" w:rsidP="007D190F">
      <w:pPr>
        <w:ind w:left="2160"/>
      </w:pPr>
    </w:p>
    <w:p w14:paraId="0000000E" w14:textId="2FFEE459" w:rsidR="00961C07" w:rsidRPr="002C30B7" w:rsidRDefault="00EB3F8A">
      <w:pPr>
        <w:numPr>
          <w:ilvl w:val="0"/>
          <w:numId w:val="2"/>
        </w:numPr>
        <w:rPr>
          <w:highlight w:val="yellow"/>
        </w:rPr>
      </w:pPr>
      <w:r w:rsidRPr="002C30B7">
        <w:rPr>
          <w:highlight w:val="yellow"/>
        </w:rPr>
        <w:t>Distribute playground for every game</w:t>
      </w:r>
    </w:p>
    <w:p w14:paraId="3FAAF977" w14:textId="608B0A17" w:rsidR="007D190F" w:rsidRDefault="007D190F" w:rsidP="007D190F">
      <w:pPr>
        <w:ind w:left="2160"/>
      </w:pPr>
      <w:r>
        <w:t>The manager</w:t>
      </w:r>
      <w:r w:rsidR="00C7100C">
        <w:t>'s</w:t>
      </w:r>
      <w:r>
        <w:t xml:space="preserve"> office will distribute the playground to all games, that’s why </w:t>
      </w:r>
      <w:r w:rsidR="00EE5CA2">
        <w:t>they upload the all-</w:t>
      </w:r>
      <w:r w:rsidR="00EE5CA2" w:rsidRPr="00EE5CA2">
        <w:t>time schedule</w:t>
      </w:r>
      <w:r w:rsidR="00EE5CA2">
        <w:t>.</w:t>
      </w:r>
    </w:p>
    <w:p w14:paraId="70080BEE" w14:textId="77777777" w:rsidR="00EE5CA2" w:rsidRDefault="00EE5CA2" w:rsidP="007D190F">
      <w:pPr>
        <w:ind w:left="2160"/>
      </w:pPr>
    </w:p>
    <w:p w14:paraId="0000000F" w14:textId="459DFCC8" w:rsidR="00961C07" w:rsidRPr="002C30B7" w:rsidRDefault="00EE5CA2">
      <w:pPr>
        <w:numPr>
          <w:ilvl w:val="0"/>
          <w:numId w:val="2"/>
        </w:numPr>
        <w:rPr>
          <w:highlight w:val="yellow"/>
        </w:rPr>
      </w:pPr>
      <w:r w:rsidRPr="002C30B7">
        <w:rPr>
          <w:highlight w:val="yellow"/>
        </w:rPr>
        <w:t>Conf</w:t>
      </w:r>
      <w:r w:rsidR="00C7100C">
        <w:rPr>
          <w:highlight w:val="yellow"/>
        </w:rPr>
        <w:t>i</w:t>
      </w:r>
      <w:r w:rsidRPr="002C30B7">
        <w:rPr>
          <w:highlight w:val="yellow"/>
        </w:rPr>
        <w:t>rm the Coach request</w:t>
      </w:r>
    </w:p>
    <w:p w14:paraId="2FF6C755" w14:textId="4D116F52" w:rsidR="00562C77" w:rsidRDefault="00EE5CA2" w:rsidP="00562C77">
      <w:pPr>
        <w:ind w:left="2160"/>
      </w:pPr>
      <w:r>
        <w:t xml:space="preserve">And also, </w:t>
      </w:r>
      <w:r w:rsidR="00C7100C">
        <w:t xml:space="preserve">the </w:t>
      </w:r>
      <w:r>
        <w:t>manager</w:t>
      </w:r>
      <w:r w:rsidR="00C7100C">
        <w:t>'s</w:t>
      </w:r>
      <w:r>
        <w:t xml:space="preserve"> office can edit the provide</w:t>
      </w:r>
      <w:r w:rsidR="00C7100C">
        <w:t>d</w:t>
      </w:r>
      <w:r>
        <w:t xml:space="preserve"> playground time. Conform coach requested time and u</w:t>
      </w:r>
      <w:r w:rsidRPr="00EE5CA2">
        <w:t>pdate</w:t>
      </w:r>
      <w:r>
        <w:t xml:space="preserve"> schedule.</w:t>
      </w:r>
    </w:p>
    <w:p w14:paraId="30E86B17" w14:textId="77777777" w:rsidR="002D4665" w:rsidRDefault="002D4665" w:rsidP="00562C77">
      <w:pPr>
        <w:ind w:left="2160"/>
      </w:pPr>
    </w:p>
    <w:p w14:paraId="205A1F44" w14:textId="17656111" w:rsidR="00562C77" w:rsidRDefault="00172FBD" w:rsidP="00172FBD">
      <w:r>
        <w:tab/>
      </w:r>
    </w:p>
    <w:p w14:paraId="00000011" w14:textId="77777777" w:rsidR="00961C07" w:rsidRDefault="00961C07">
      <w:pPr>
        <w:rPr>
          <w:b/>
        </w:rPr>
      </w:pPr>
    </w:p>
    <w:p w14:paraId="2CB1DB20" w14:textId="3E503BF7" w:rsidR="002D4665" w:rsidRDefault="00EB3F8A" w:rsidP="00172FBD">
      <w:pPr>
        <w:rPr>
          <w:b/>
        </w:rPr>
      </w:pPr>
      <w:r>
        <w:rPr>
          <w:b/>
        </w:rPr>
        <w:t>3rd user: Account</w:t>
      </w:r>
      <w:r w:rsidR="00EC6D07">
        <w:rPr>
          <w:b/>
        </w:rPr>
        <w:t xml:space="preserve"> </w:t>
      </w:r>
      <w:r w:rsidR="0006180A">
        <w:rPr>
          <w:b/>
        </w:rPr>
        <w:t>officer</w:t>
      </w:r>
    </w:p>
    <w:p w14:paraId="271959FC" w14:textId="129DD791" w:rsidR="00172FBD" w:rsidRPr="00172FBD" w:rsidRDefault="00172FBD" w:rsidP="00172FBD">
      <w:pPr>
        <w:rPr>
          <w:highlight w:val="yellow"/>
        </w:rPr>
      </w:pPr>
      <w:r>
        <w:rPr>
          <w:b/>
        </w:rPr>
        <w:tab/>
      </w:r>
    </w:p>
    <w:p w14:paraId="69043B35" w14:textId="77777777" w:rsidR="00562C77" w:rsidRDefault="00562C77" w:rsidP="00562C77">
      <w:pPr>
        <w:ind w:left="2160"/>
      </w:pPr>
    </w:p>
    <w:p w14:paraId="693AFD5F" w14:textId="5AAB3E17" w:rsidR="00562C77" w:rsidRDefault="00562C77" w:rsidP="00175B78"/>
    <w:p w14:paraId="00000018" w14:textId="77777777" w:rsidR="00961C07" w:rsidRDefault="00961C07"/>
    <w:p w14:paraId="00000019" w14:textId="77777777" w:rsidR="00961C07" w:rsidRDefault="00EB3F8A">
      <w:pPr>
        <w:rPr>
          <w:b/>
        </w:rPr>
      </w:pPr>
      <w:r>
        <w:rPr>
          <w:b/>
        </w:rPr>
        <w:t>4th user: Doctor</w:t>
      </w:r>
    </w:p>
    <w:p w14:paraId="0000001A" w14:textId="7A6995CD" w:rsidR="00961C07" w:rsidRPr="002C30B7" w:rsidRDefault="00EB3F8A">
      <w:pPr>
        <w:numPr>
          <w:ilvl w:val="0"/>
          <w:numId w:val="1"/>
        </w:numPr>
        <w:rPr>
          <w:highlight w:val="yellow"/>
        </w:rPr>
      </w:pPr>
      <w:r w:rsidRPr="002C30B7">
        <w:rPr>
          <w:highlight w:val="yellow"/>
        </w:rPr>
        <w:t>provides player health conditions</w:t>
      </w:r>
    </w:p>
    <w:p w14:paraId="3FA4D0E9" w14:textId="68493023" w:rsidR="00562C77" w:rsidRDefault="00562C77" w:rsidP="00562C77">
      <w:pPr>
        <w:ind w:left="2160"/>
      </w:pPr>
      <w:r>
        <w:t xml:space="preserve">When any new player joins the club, </w:t>
      </w:r>
      <w:r w:rsidR="00C7100C">
        <w:t xml:space="preserve">the </w:t>
      </w:r>
      <w:r>
        <w:t xml:space="preserve">doctor will check him/her full body checkup, then </w:t>
      </w:r>
      <w:r w:rsidR="00C7100C">
        <w:t xml:space="preserve">the </w:t>
      </w:r>
      <w:r>
        <w:t>doctor will upload the health condition of this player.</w:t>
      </w:r>
    </w:p>
    <w:p w14:paraId="66FF493D" w14:textId="77777777" w:rsidR="00562C77" w:rsidRDefault="00562C77" w:rsidP="00562C77">
      <w:pPr>
        <w:ind w:left="2160"/>
      </w:pPr>
    </w:p>
    <w:p w14:paraId="0000001B" w14:textId="6AA99308" w:rsidR="00961C07" w:rsidRPr="002C30B7" w:rsidRDefault="00EB3F8A">
      <w:pPr>
        <w:numPr>
          <w:ilvl w:val="0"/>
          <w:numId w:val="1"/>
        </w:numPr>
        <w:rPr>
          <w:highlight w:val="yellow"/>
        </w:rPr>
      </w:pPr>
      <w:r w:rsidRPr="002C30B7">
        <w:rPr>
          <w:highlight w:val="yellow"/>
        </w:rPr>
        <w:t>Update player health conditions</w:t>
      </w:r>
    </w:p>
    <w:p w14:paraId="067A8D00" w14:textId="03F3AD2E" w:rsidR="00562C77" w:rsidRDefault="00562C77" w:rsidP="00562C77">
      <w:pPr>
        <w:ind w:left="2160"/>
      </w:pPr>
      <w:r>
        <w:t xml:space="preserve">Every 15-day doctor checkup </w:t>
      </w:r>
      <w:r w:rsidR="00C7100C">
        <w:t xml:space="preserve">of </w:t>
      </w:r>
      <w:r>
        <w:t>all player</w:t>
      </w:r>
      <w:r w:rsidR="00C7100C">
        <w:t>s</w:t>
      </w:r>
      <w:r>
        <w:t xml:space="preserve"> of the club, the doctor will update the player</w:t>
      </w:r>
      <w:r w:rsidR="00C7100C">
        <w:t>'s</w:t>
      </w:r>
      <w:r>
        <w:t xml:space="preserve"> health conditions.</w:t>
      </w:r>
    </w:p>
    <w:p w14:paraId="0000001D" w14:textId="60058A6F" w:rsidR="00961C07" w:rsidRDefault="00851501">
      <w:r>
        <w:tab/>
      </w:r>
      <w:r>
        <w:tab/>
      </w:r>
    </w:p>
    <w:p w14:paraId="4F9CB0AB" w14:textId="17780080" w:rsidR="00851501" w:rsidRDefault="00851501" w:rsidP="00851501">
      <w:pPr>
        <w:pStyle w:val="ListParagraph"/>
        <w:numPr>
          <w:ilvl w:val="0"/>
          <w:numId w:val="9"/>
        </w:numPr>
      </w:pPr>
    </w:p>
    <w:p w14:paraId="3737BC80" w14:textId="3E301585" w:rsidR="00175B78" w:rsidRDefault="00175B78"/>
    <w:p w14:paraId="55B66050" w14:textId="5099C476" w:rsidR="002D4665" w:rsidRDefault="002D4665"/>
    <w:p w14:paraId="3612D62F" w14:textId="0BAF9175" w:rsidR="002D4665" w:rsidRDefault="002D4665"/>
    <w:p w14:paraId="696BFACF" w14:textId="6E81D813" w:rsidR="002D4665" w:rsidRDefault="002D4665"/>
    <w:p w14:paraId="064B3AEE" w14:textId="77777777" w:rsidR="002D4665" w:rsidRDefault="002D4665"/>
    <w:p w14:paraId="0000001E" w14:textId="77777777" w:rsidR="00961C07" w:rsidRDefault="00EB3F8A">
      <w:pPr>
        <w:rPr>
          <w:b/>
        </w:rPr>
      </w:pPr>
      <w:r>
        <w:rPr>
          <w:b/>
        </w:rPr>
        <w:t xml:space="preserve">5th user: Game Coach </w:t>
      </w:r>
    </w:p>
    <w:p w14:paraId="0000001F" w14:textId="70474367" w:rsidR="00961C07" w:rsidRPr="002C30B7" w:rsidRDefault="00EB3F8A">
      <w:pPr>
        <w:numPr>
          <w:ilvl w:val="0"/>
          <w:numId w:val="3"/>
        </w:numPr>
        <w:rPr>
          <w:highlight w:val="yellow"/>
        </w:rPr>
      </w:pPr>
      <w:r w:rsidRPr="002C30B7">
        <w:rPr>
          <w:highlight w:val="yellow"/>
        </w:rPr>
        <w:t>Upload Team formation</w:t>
      </w:r>
    </w:p>
    <w:p w14:paraId="27EA924E" w14:textId="08B7CDB8" w:rsidR="00D83E06" w:rsidRDefault="00C7100C" w:rsidP="00D83E06">
      <w:pPr>
        <w:ind w:left="2160"/>
      </w:pPr>
      <w:r>
        <w:t>The c</w:t>
      </w:r>
      <w:r w:rsidR="00D83E06">
        <w:t>oach will select the player for the next upcoming games. And make the team and upload the team and formation they will play.</w:t>
      </w:r>
    </w:p>
    <w:tbl>
      <w:tblPr>
        <w:tblStyle w:val="TableGrid"/>
        <w:tblW w:w="10440" w:type="dxa"/>
        <w:tblInd w:w="-455" w:type="dxa"/>
        <w:tblLook w:val="04A0" w:firstRow="1" w:lastRow="0" w:firstColumn="1" w:lastColumn="0" w:noHBand="0" w:noVBand="1"/>
      </w:tblPr>
      <w:tblGrid>
        <w:gridCol w:w="1932"/>
        <w:gridCol w:w="2790"/>
        <w:gridCol w:w="2443"/>
        <w:gridCol w:w="1517"/>
        <w:gridCol w:w="1758"/>
      </w:tblGrid>
      <w:tr w:rsidR="00D83E06" w14:paraId="488CEFA0" w14:textId="77777777" w:rsidTr="00D83E06">
        <w:tc>
          <w:tcPr>
            <w:tcW w:w="1932" w:type="dxa"/>
          </w:tcPr>
          <w:p w14:paraId="05D70836" w14:textId="5C149F1D" w:rsidR="00D83E06" w:rsidRDefault="00D83E06" w:rsidP="00175B78">
            <w:r>
              <w:t>Games Name</w:t>
            </w:r>
          </w:p>
        </w:tc>
        <w:tc>
          <w:tcPr>
            <w:tcW w:w="2790" w:type="dxa"/>
          </w:tcPr>
          <w:p w14:paraId="2ADBFDFE" w14:textId="335959CE" w:rsidR="00D83E06" w:rsidRDefault="00D83E06" w:rsidP="00175B78">
            <w:r>
              <w:t>Player ID</w:t>
            </w:r>
          </w:p>
        </w:tc>
        <w:tc>
          <w:tcPr>
            <w:tcW w:w="2443" w:type="dxa"/>
          </w:tcPr>
          <w:p w14:paraId="54ABB43E" w14:textId="4CC5CE76" w:rsidR="00D83E06" w:rsidRDefault="00D83E06" w:rsidP="00175B78">
            <w:r>
              <w:t xml:space="preserve">Player </w:t>
            </w:r>
            <w:r w:rsidRPr="00D83E06">
              <w:t>position</w:t>
            </w:r>
          </w:p>
        </w:tc>
        <w:tc>
          <w:tcPr>
            <w:tcW w:w="1517" w:type="dxa"/>
          </w:tcPr>
          <w:p w14:paraId="5A2E867D" w14:textId="46FE8816" w:rsidR="00D83E06" w:rsidRDefault="00D83E06" w:rsidP="00175B78">
            <w:r>
              <w:t>Caption</w:t>
            </w:r>
          </w:p>
        </w:tc>
        <w:tc>
          <w:tcPr>
            <w:tcW w:w="1758" w:type="dxa"/>
          </w:tcPr>
          <w:p w14:paraId="45EA4CB1" w14:textId="4AA093DD" w:rsidR="00D83E06" w:rsidRDefault="00D83E06" w:rsidP="00175B78">
            <w:r>
              <w:t>Game Formation</w:t>
            </w:r>
          </w:p>
        </w:tc>
      </w:tr>
      <w:tr w:rsidR="00D83E06" w14:paraId="33A11D53" w14:textId="77777777" w:rsidTr="00D83E06">
        <w:tc>
          <w:tcPr>
            <w:tcW w:w="1932" w:type="dxa"/>
          </w:tcPr>
          <w:p w14:paraId="53C5D0B0" w14:textId="77777777" w:rsidR="00D83E06" w:rsidRDefault="00D83E06" w:rsidP="00175B78"/>
        </w:tc>
        <w:tc>
          <w:tcPr>
            <w:tcW w:w="2790" w:type="dxa"/>
          </w:tcPr>
          <w:p w14:paraId="453F2218" w14:textId="2562A0F6" w:rsidR="00D83E06" w:rsidRDefault="00D83E06" w:rsidP="00175B78"/>
        </w:tc>
        <w:tc>
          <w:tcPr>
            <w:tcW w:w="2443" w:type="dxa"/>
          </w:tcPr>
          <w:p w14:paraId="220BCAB0" w14:textId="77777777" w:rsidR="00D83E06" w:rsidRDefault="00D83E06" w:rsidP="00175B78"/>
        </w:tc>
        <w:tc>
          <w:tcPr>
            <w:tcW w:w="1517" w:type="dxa"/>
          </w:tcPr>
          <w:p w14:paraId="396B7EDB" w14:textId="77777777" w:rsidR="00D83E06" w:rsidRDefault="00D83E06" w:rsidP="00175B78"/>
        </w:tc>
        <w:tc>
          <w:tcPr>
            <w:tcW w:w="1758" w:type="dxa"/>
          </w:tcPr>
          <w:p w14:paraId="6BEE64E2" w14:textId="77777777" w:rsidR="00D83E06" w:rsidRDefault="00D83E06" w:rsidP="00175B78"/>
        </w:tc>
      </w:tr>
    </w:tbl>
    <w:p w14:paraId="2D9B0566" w14:textId="77777777" w:rsidR="00D83E06" w:rsidRDefault="00D83E06" w:rsidP="00175B78">
      <w:pPr>
        <w:ind w:left="2160"/>
      </w:pPr>
    </w:p>
    <w:p w14:paraId="00000020" w14:textId="38DB336B" w:rsidR="00961C07" w:rsidRPr="002C30B7" w:rsidRDefault="00EB3F8A">
      <w:pPr>
        <w:numPr>
          <w:ilvl w:val="0"/>
          <w:numId w:val="3"/>
        </w:numPr>
        <w:rPr>
          <w:highlight w:val="yellow"/>
        </w:rPr>
      </w:pPr>
      <w:r w:rsidRPr="002C30B7">
        <w:rPr>
          <w:highlight w:val="yellow"/>
        </w:rPr>
        <w:t xml:space="preserve">Upload player </w:t>
      </w:r>
      <w:r w:rsidR="003D23CD">
        <w:rPr>
          <w:highlight w:val="yellow"/>
        </w:rPr>
        <w:t>Ratings</w:t>
      </w:r>
    </w:p>
    <w:p w14:paraId="7D0AF941" w14:textId="51CE2695" w:rsidR="00D83E06" w:rsidRDefault="00D83E06" w:rsidP="00D83E06">
      <w:pPr>
        <w:ind w:left="2160"/>
      </w:pPr>
      <w:r>
        <w:t>Upload and update player performance how they play what is the condition of them.</w:t>
      </w:r>
    </w:p>
    <w:p w14:paraId="6CAB1645" w14:textId="77777777" w:rsidR="00D83E06" w:rsidRDefault="00D83E06" w:rsidP="00D83E06">
      <w:pPr>
        <w:ind w:left="2160"/>
      </w:pPr>
    </w:p>
    <w:p w14:paraId="00000021" w14:textId="2E6B7129" w:rsidR="00961C07" w:rsidRDefault="00D83E06">
      <w:pPr>
        <w:numPr>
          <w:ilvl w:val="0"/>
          <w:numId w:val="3"/>
        </w:numPr>
      </w:pPr>
      <w:r>
        <w:t xml:space="preserve"> </w:t>
      </w:r>
      <w:r w:rsidRPr="002C30B7">
        <w:rPr>
          <w:highlight w:val="yellow"/>
        </w:rPr>
        <w:t xml:space="preserve">Send </w:t>
      </w:r>
      <w:r w:rsidR="00C7100C">
        <w:rPr>
          <w:highlight w:val="yellow"/>
        </w:rPr>
        <w:t xml:space="preserve">a </w:t>
      </w:r>
      <w:r w:rsidRPr="002C30B7">
        <w:rPr>
          <w:highlight w:val="yellow"/>
        </w:rPr>
        <w:t xml:space="preserve">request </w:t>
      </w:r>
      <w:r w:rsidR="00C7100C">
        <w:rPr>
          <w:highlight w:val="yellow"/>
        </w:rPr>
        <w:t xml:space="preserve">to </w:t>
      </w:r>
      <w:r w:rsidR="003D23CD">
        <w:rPr>
          <w:highlight w:val="yellow"/>
        </w:rPr>
        <w:t>sell</w:t>
      </w:r>
      <w:r w:rsidRPr="002C30B7">
        <w:rPr>
          <w:highlight w:val="yellow"/>
        </w:rPr>
        <w:t xml:space="preserve"> </w:t>
      </w:r>
      <w:r w:rsidR="00C7100C">
        <w:rPr>
          <w:highlight w:val="yellow"/>
        </w:rPr>
        <w:t xml:space="preserve">the </w:t>
      </w:r>
      <w:r w:rsidRPr="002C30B7">
        <w:rPr>
          <w:highlight w:val="yellow"/>
        </w:rPr>
        <w:t>player from the club</w:t>
      </w:r>
      <w:r w:rsidR="0006180A">
        <w:t xml:space="preserve"> Manager</w:t>
      </w:r>
    </w:p>
    <w:p w14:paraId="44DD785B" w14:textId="55C3420D" w:rsidR="00D83E06" w:rsidRDefault="00D83E06" w:rsidP="00D83E06">
      <w:pPr>
        <w:ind w:left="2160"/>
      </w:pPr>
      <w:r>
        <w:t>If the player</w:t>
      </w:r>
      <w:r w:rsidR="00C7100C">
        <w:t>'s</w:t>
      </w:r>
      <w:r>
        <w:t xml:space="preserve"> playing performance</w:t>
      </w:r>
      <w:r w:rsidR="00C7100C">
        <w:t xml:space="preserve"> is </w:t>
      </w:r>
      <w:r>
        <w:t xml:space="preserve">bad and he/she will </w:t>
      </w:r>
      <w:r w:rsidR="00285D7F" w:rsidRPr="00285D7F">
        <w:t>irregular</w:t>
      </w:r>
      <w:r w:rsidR="00285D7F">
        <w:t xml:space="preserve">, </w:t>
      </w:r>
      <w:r w:rsidR="00285D7F" w:rsidRPr="00285D7F">
        <w:t>uses bad with everyone</w:t>
      </w:r>
      <w:r w:rsidR="00285D7F">
        <w:t xml:space="preserve"> then</w:t>
      </w:r>
      <w:r w:rsidR="00C7100C">
        <w:t>-</w:t>
      </w:r>
      <w:r w:rsidR="00285D7F">
        <w:t>coach send</w:t>
      </w:r>
      <w:r w:rsidR="00C7100C">
        <w:t>s</w:t>
      </w:r>
      <w:r w:rsidR="00285D7F">
        <w:t xml:space="preserve"> </w:t>
      </w:r>
      <w:r w:rsidR="00C7100C">
        <w:t xml:space="preserve">the </w:t>
      </w:r>
      <w:r w:rsidR="00285D7F">
        <w:t>request to the manage</w:t>
      </w:r>
      <w:r w:rsidR="00C7100C">
        <w:t>ment</w:t>
      </w:r>
      <w:r w:rsidR="00285D7F">
        <w:t xml:space="preserve"> office to remove the player.</w:t>
      </w:r>
    </w:p>
    <w:p w14:paraId="48BD4D32" w14:textId="77777777" w:rsidR="00285D7F" w:rsidRDefault="00285D7F" w:rsidP="008A549D"/>
    <w:p w14:paraId="4138E73A" w14:textId="4168ECF4" w:rsidR="00285D7F" w:rsidRDefault="00285D7F" w:rsidP="00285D7F">
      <w:pPr>
        <w:ind w:left="2160"/>
      </w:pPr>
    </w:p>
    <w:p w14:paraId="00000023" w14:textId="521F4823" w:rsidR="00961C07" w:rsidRPr="002C30B7" w:rsidRDefault="00EB3F8A">
      <w:pPr>
        <w:numPr>
          <w:ilvl w:val="0"/>
          <w:numId w:val="3"/>
        </w:numPr>
        <w:rPr>
          <w:highlight w:val="yellow"/>
        </w:rPr>
      </w:pPr>
      <w:r w:rsidRPr="002C30B7">
        <w:rPr>
          <w:highlight w:val="yellow"/>
        </w:rPr>
        <w:t>Reserved schedule for playground</w:t>
      </w:r>
    </w:p>
    <w:p w14:paraId="2313B25C" w14:textId="4AA45AE8" w:rsidR="00285D7F" w:rsidRDefault="00C7100C" w:rsidP="00285D7F">
      <w:pPr>
        <w:ind w:left="2160"/>
      </w:pPr>
      <w:r>
        <w:t>The c</w:t>
      </w:r>
      <w:r w:rsidR="00285D7F">
        <w:t xml:space="preserve">oach will send </w:t>
      </w:r>
      <w:r>
        <w:t xml:space="preserve">the </w:t>
      </w:r>
      <w:r w:rsidR="00285D7F">
        <w:t>request to the manager</w:t>
      </w:r>
      <w:r>
        <w:t>'s</w:t>
      </w:r>
      <w:r w:rsidR="00285D7F">
        <w:t xml:space="preserve"> office to provide playground time.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912"/>
        <w:gridCol w:w="1880"/>
        <w:gridCol w:w="1758"/>
        <w:gridCol w:w="1725"/>
      </w:tblGrid>
      <w:tr w:rsidR="00285D7F" w14:paraId="1B888B80" w14:textId="77777777" w:rsidTr="00285D7F">
        <w:tc>
          <w:tcPr>
            <w:tcW w:w="2912" w:type="dxa"/>
          </w:tcPr>
          <w:p w14:paraId="1B4B8345" w14:textId="554D86B1" w:rsidR="00285D7F" w:rsidRDefault="00285D7F" w:rsidP="00285D7F">
            <w:r>
              <w:t>Coach ID</w:t>
            </w:r>
          </w:p>
        </w:tc>
        <w:tc>
          <w:tcPr>
            <w:tcW w:w="1880" w:type="dxa"/>
          </w:tcPr>
          <w:p w14:paraId="3AF79BB3" w14:textId="4A5FC163" w:rsidR="00285D7F" w:rsidRDefault="00285D7F" w:rsidP="00285D7F">
            <w:r>
              <w:t xml:space="preserve">Games </w:t>
            </w:r>
          </w:p>
        </w:tc>
        <w:tc>
          <w:tcPr>
            <w:tcW w:w="1758" w:type="dxa"/>
          </w:tcPr>
          <w:p w14:paraId="481CED41" w14:textId="523A5D19" w:rsidR="00285D7F" w:rsidRDefault="00285D7F" w:rsidP="00285D7F">
            <w:r>
              <w:t>Start time</w:t>
            </w:r>
          </w:p>
        </w:tc>
        <w:tc>
          <w:tcPr>
            <w:tcW w:w="1725" w:type="dxa"/>
          </w:tcPr>
          <w:p w14:paraId="18C6BE8B" w14:textId="3243709E" w:rsidR="00285D7F" w:rsidRDefault="00285D7F" w:rsidP="00285D7F">
            <w:r>
              <w:t>End time</w:t>
            </w:r>
          </w:p>
        </w:tc>
      </w:tr>
      <w:tr w:rsidR="00285D7F" w14:paraId="6523AE7E" w14:textId="77777777" w:rsidTr="00285D7F">
        <w:tc>
          <w:tcPr>
            <w:tcW w:w="2912" w:type="dxa"/>
          </w:tcPr>
          <w:p w14:paraId="64FC8C61" w14:textId="77777777" w:rsidR="00285D7F" w:rsidRDefault="00285D7F" w:rsidP="00285D7F"/>
        </w:tc>
        <w:tc>
          <w:tcPr>
            <w:tcW w:w="1880" w:type="dxa"/>
          </w:tcPr>
          <w:p w14:paraId="47A241D9" w14:textId="77777777" w:rsidR="00285D7F" w:rsidRDefault="00285D7F" w:rsidP="00285D7F"/>
        </w:tc>
        <w:tc>
          <w:tcPr>
            <w:tcW w:w="1758" w:type="dxa"/>
          </w:tcPr>
          <w:p w14:paraId="36C50F27" w14:textId="77777777" w:rsidR="00285D7F" w:rsidRDefault="00285D7F" w:rsidP="00285D7F"/>
        </w:tc>
        <w:tc>
          <w:tcPr>
            <w:tcW w:w="1725" w:type="dxa"/>
          </w:tcPr>
          <w:p w14:paraId="40E32588" w14:textId="77777777" w:rsidR="00285D7F" w:rsidRDefault="00285D7F" w:rsidP="00285D7F"/>
        </w:tc>
      </w:tr>
    </w:tbl>
    <w:p w14:paraId="0EC61951" w14:textId="60C5F318" w:rsidR="008A549D" w:rsidRDefault="008A549D" w:rsidP="008A549D"/>
    <w:p w14:paraId="250BC22D" w14:textId="4F2505BF" w:rsidR="008A549D" w:rsidRDefault="008A549D" w:rsidP="008A549D"/>
    <w:p w14:paraId="5A5A6293" w14:textId="2195C8E7" w:rsidR="008A549D" w:rsidRPr="00851501" w:rsidRDefault="009F6D01" w:rsidP="008A549D">
      <w:pPr>
        <w:pStyle w:val="ListParagraph"/>
        <w:numPr>
          <w:ilvl w:val="0"/>
          <w:numId w:val="9"/>
        </w:numPr>
        <w:rPr>
          <w:highlight w:val="yellow"/>
        </w:rPr>
      </w:pPr>
      <w:r w:rsidRPr="00851501">
        <w:rPr>
          <w:highlight w:val="yellow"/>
        </w:rPr>
        <w:t xml:space="preserve">Loan player to another club </w:t>
      </w:r>
      <w:r w:rsidR="00851501" w:rsidRPr="00851501">
        <w:rPr>
          <w:highlight w:val="yellow"/>
        </w:rPr>
        <w:t>send feedback to manager</w:t>
      </w:r>
    </w:p>
    <w:p w14:paraId="4126EF3D" w14:textId="77777777" w:rsidR="009F6D01" w:rsidRDefault="009F6D01" w:rsidP="009F6D01">
      <w:pPr>
        <w:pStyle w:val="ListParagraph"/>
        <w:ind w:left="1440"/>
      </w:pPr>
    </w:p>
    <w:p w14:paraId="00000027" w14:textId="099E6F33" w:rsidR="00961C07" w:rsidRDefault="00EB3F8A">
      <w:r>
        <w:tab/>
      </w:r>
      <w:r>
        <w:tab/>
      </w:r>
    </w:p>
    <w:sectPr w:rsidR="00961C07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43088" w14:textId="77777777" w:rsidR="00A24854" w:rsidRDefault="00A24854" w:rsidP="00EE5CA2">
      <w:pPr>
        <w:spacing w:line="240" w:lineRule="auto"/>
      </w:pPr>
      <w:r>
        <w:separator/>
      </w:r>
    </w:p>
  </w:endnote>
  <w:endnote w:type="continuationSeparator" w:id="0">
    <w:p w14:paraId="50197969" w14:textId="77777777" w:rsidR="00A24854" w:rsidRDefault="00A24854" w:rsidP="00EE5C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04415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67D717" w14:textId="581406A9" w:rsidR="00EE5CA2" w:rsidRDefault="00EE5C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3EB539" w14:textId="77777777" w:rsidR="00EE5CA2" w:rsidRDefault="00EE5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B3A1A" w14:textId="77777777" w:rsidR="00A24854" w:rsidRDefault="00A24854" w:rsidP="00EE5CA2">
      <w:pPr>
        <w:spacing w:line="240" w:lineRule="auto"/>
      </w:pPr>
      <w:r>
        <w:separator/>
      </w:r>
    </w:p>
  </w:footnote>
  <w:footnote w:type="continuationSeparator" w:id="0">
    <w:p w14:paraId="0AF9B118" w14:textId="77777777" w:rsidR="00A24854" w:rsidRDefault="00A24854" w:rsidP="00EE5CA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60AB"/>
    <w:multiLevelType w:val="multilevel"/>
    <w:tmpl w:val="9630469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29D5568"/>
    <w:multiLevelType w:val="hybridMultilevel"/>
    <w:tmpl w:val="6422FF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D14095"/>
    <w:multiLevelType w:val="multilevel"/>
    <w:tmpl w:val="CC10005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39496062"/>
    <w:multiLevelType w:val="multilevel"/>
    <w:tmpl w:val="9C969FF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45D136D7"/>
    <w:multiLevelType w:val="hybridMultilevel"/>
    <w:tmpl w:val="42F8A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C6A88"/>
    <w:multiLevelType w:val="hybridMultilevel"/>
    <w:tmpl w:val="6A80223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6" w15:restartNumberingAfterBreak="0">
    <w:nsid w:val="57B217A3"/>
    <w:multiLevelType w:val="hybridMultilevel"/>
    <w:tmpl w:val="A48635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884603D"/>
    <w:multiLevelType w:val="multilevel"/>
    <w:tmpl w:val="A0A45A7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6E2B301F"/>
    <w:multiLevelType w:val="hybridMultilevel"/>
    <w:tmpl w:val="B824F4B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75EF1C70"/>
    <w:multiLevelType w:val="multilevel"/>
    <w:tmpl w:val="5D68B1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3"/>
  </w:num>
  <w:num w:numId="5">
    <w:abstractNumId w:val="9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jExNTQ0NTY2MDZV0lEKTi0uzszPAykwqQUAT2JvjywAAAA="/>
  </w:docVars>
  <w:rsids>
    <w:rsidRoot w:val="00961C07"/>
    <w:rsid w:val="0006180A"/>
    <w:rsid w:val="00172FBD"/>
    <w:rsid w:val="00175B78"/>
    <w:rsid w:val="00285D7F"/>
    <w:rsid w:val="002C30B7"/>
    <w:rsid w:val="002D4665"/>
    <w:rsid w:val="003D23CD"/>
    <w:rsid w:val="004605C8"/>
    <w:rsid w:val="00562C77"/>
    <w:rsid w:val="0056332C"/>
    <w:rsid w:val="00754454"/>
    <w:rsid w:val="00772BE2"/>
    <w:rsid w:val="007D190F"/>
    <w:rsid w:val="008047B9"/>
    <w:rsid w:val="00851501"/>
    <w:rsid w:val="008A549D"/>
    <w:rsid w:val="00961C07"/>
    <w:rsid w:val="009B0EAA"/>
    <w:rsid w:val="009F6D01"/>
    <w:rsid w:val="00A24854"/>
    <w:rsid w:val="00B168E1"/>
    <w:rsid w:val="00C11AC0"/>
    <w:rsid w:val="00C33AFF"/>
    <w:rsid w:val="00C7100C"/>
    <w:rsid w:val="00D159A8"/>
    <w:rsid w:val="00D36E7C"/>
    <w:rsid w:val="00D83E06"/>
    <w:rsid w:val="00EB3F8A"/>
    <w:rsid w:val="00EC6D07"/>
    <w:rsid w:val="00EE5CA2"/>
    <w:rsid w:val="00F81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72A1F"/>
  <w15:docId w15:val="{6CB8B555-D23F-4E92-AE75-CB388B241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Verdana"/>
        <w:sz w:val="30"/>
        <w:szCs w:val="30"/>
        <w:lang w:val="en" w:eastAsia="en-US" w:bidi="bn-BD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D15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5CA2"/>
    <w:pPr>
      <w:tabs>
        <w:tab w:val="center" w:pos="4680"/>
        <w:tab w:val="right" w:pos="9360"/>
      </w:tabs>
      <w:spacing w:line="240" w:lineRule="auto"/>
    </w:pPr>
    <w:rPr>
      <w:szCs w:val="38"/>
    </w:rPr>
  </w:style>
  <w:style w:type="character" w:customStyle="1" w:styleId="HeaderChar">
    <w:name w:val="Header Char"/>
    <w:basedOn w:val="DefaultParagraphFont"/>
    <w:link w:val="Header"/>
    <w:uiPriority w:val="99"/>
    <w:rsid w:val="00EE5CA2"/>
    <w:rPr>
      <w:szCs w:val="38"/>
    </w:rPr>
  </w:style>
  <w:style w:type="paragraph" w:styleId="Footer">
    <w:name w:val="footer"/>
    <w:basedOn w:val="Normal"/>
    <w:link w:val="FooterChar"/>
    <w:uiPriority w:val="99"/>
    <w:unhideWhenUsed/>
    <w:rsid w:val="00EE5CA2"/>
    <w:pPr>
      <w:tabs>
        <w:tab w:val="center" w:pos="4680"/>
        <w:tab w:val="right" w:pos="9360"/>
      </w:tabs>
      <w:spacing w:line="240" w:lineRule="auto"/>
    </w:pPr>
    <w:rPr>
      <w:szCs w:val="38"/>
    </w:rPr>
  </w:style>
  <w:style w:type="character" w:customStyle="1" w:styleId="FooterChar">
    <w:name w:val="Footer Char"/>
    <w:basedOn w:val="DefaultParagraphFont"/>
    <w:link w:val="Footer"/>
    <w:uiPriority w:val="99"/>
    <w:rsid w:val="00EE5CA2"/>
    <w:rPr>
      <w:szCs w:val="38"/>
    </w:rPr>
  </w:style>
  <w:style w:type="paragraph" w:styleId="ListParagraph">
    <w:name w:val="List Paragraph"/>
    <w:basedOn w:val="Normal"/>
    <w:uiPriority w:val="34"/>
    <w:qFormat/>
    <w:rsid w:val="00EE5CA2"/>
    <w:pPr>
      <w:ind w:left="720"/>
      <w:contextualSpacing/>
    </w:pPr>
    <w:rPr>
      <w:szCs w:val="3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kibul Islam</cp:lastModifiedBy>
  <cp:revision>11</cp:revision>
  <dcterms:created xsi:type="dcterms:W3CDTF">2022-02-12T07:46:00Z</dcterms:created>
  <dcterms:modified xsi:type="dcterms:W3CDTF">2022-02-16T13:37:00Z</dcterms:modified>
</cp:coreProperties>
</file>